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5EE12D17" w:rsidR="00792E4C" w:rsidRDefault="00792E4C"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Remains</w:t>
      </w:r>
    </w:p>
    <w:p w14:paraId="7F8BBF1E" w14:textId="05FECE56" w:rsidR="00792E4C" w:rsidRDefault="00792E4C"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inter Arithmetics</w:t>
      </w:r>
    </w:p>
    <w:p w14:paraId="1B3E6959" w14:textId="24A6D5B6"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Postfix increment</w:t>
      </w:r>
    </w:p>
    <w:p w14:paraId="2F61726C" w14:textId="7193B0DB" w:rsidR="00E63ADA" w:rsidRDefault="00E63ADA"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Index</w:t>
      </w:r>
    </w:p>
    <w:p w14:paraId="49F4BAA4" w14:textId="4B863213" w:rsidR="00CD4EC1" w:rsidRDefault="00CD4EC1"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Stack Top</w:t>
      </w:r>
    </w:p>
    <w:p w14:paraId="763BE6A1" w14:textId="610DC8ED" w:rsidR="00D46218" w:rsidRDefault="00D46218" w:rsidP="00792E4C">
      <w:pPr>
        <w:pStyle w:val="Ingetavstnd"/>
        <w:numPr>
          <w:ilvl w:val="0"/>
          <w:numId w:val="42"/>
        </w:numPr>
        <w:rPr>
          <w:rFonts w:ascii="Segoe UI" w:hAnsi="Segoe UI" w:cs="Segoe UI"/>
          <w:b/>
          <w:bCs/>
          <w:color w:val="333333"/>
          <w:shd w:val="clear" w:color="auto" w:fill="FFFFFF"/>
        </w:rPr>
      </w:pPr>
      <w:r>
        <w:rPr>
          <w:rFonts w:ascii="Segoe UI" w:hAnsi="Segoe UI" w:cs="Segoe UI"/>
          <w:b/>
          <w:bCs/>
          <w:color w:val="333333"/>
          <w:shd w:val="clear" w:color="auto" w:fill="FFFFFF"/>
        </w:rPr>
        <w:t>ToString</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lastRenderedPageBreak/>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F2948"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F2948"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F2948"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F2948"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F2948"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lastRenderedPageBreak/>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lastRenderedPageBreak/>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lastRenderedPageBreak/>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lastRenderedPageBreak/>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F2948"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F2948"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lastRenderedPageBreak/>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F2948"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F2948"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F2948"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lastRenderedPageBreak/>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lastRenderedPageBreak/>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F2948"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F2948"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lastRenderedPageBreak/>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lastRenderedPageBreak/>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F2948"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F2948"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F2948"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F2948"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F2948"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F2948"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F2948"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F2948" w:rsidP="005C790C">
      <w:pPr>
        <w:spacing w:before="600" w:after="600"/>
      </w:pPr>
      <w:r>
        <w:lastRenderedPageBreak/>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7F294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lastRenderedPageBreak/>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F2948"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F2948"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F2948"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F2948"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F2948"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F2948"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F2948"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F2948"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F2948"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F2948"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F2948"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F2948"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F2948"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F2948"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F2948"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F2948"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F2948"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F2948"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F2948"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F2948"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F2948"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F2948"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F2948"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F2948"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F2948"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F2948"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F2948"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F2948"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F2948"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F2948"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F2948"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F2948"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F2948"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F2948"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F2948"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7F2948"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7F2948"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F2948"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F2948"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F2948"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F2948"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F2948"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F2948"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7F2948"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7F2948"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7F2948"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7F2948"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7F2948"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7F2948"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F29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F294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F294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F29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F294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F2948"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7F2948"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8"/>
  </w:num>
  <w:num w:numId="3">
    <w:abstractNumId w:val="20"/>
  </w:num>
  <w:num w:numId="4">
    <w:abstractNumId w:val="39"/>
  </w:num>
  <w:num w:numId="5">
    <w:abstractNumId w:val="27"/>
  </w:num>
  <w:num w:numId="6">
    <w:abstractNumId w:val="25"/>
  </w:num>
  <w:num w:numId="7">
    <w:abstractNumId w:val="29"/>
  </w:num>
  <w:num w:numId="8">
    <w:abstractNumId w:val="1"/>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8"/>
  </w:num>
  <w:num w:numId="14">
    <w:abstractNumId w:val="2"/>
  </w:num>
  <w:num w:numId="15">
    <w:abstractNumId w:val="17"/>
  </w:num>
  <w:num w:numId="16">
    <w:abstractNumId w:val="5"/>
  </w:num>
  <w:num w:numId="17">
    <w:abstractNumId w:val="9"/>
  </w:num>
  <w:num w:numId="18">
    <w:abstractNumId w:val="34"/>
  </w:num>
  <w:num w:numId="19">
    <w:abstractNumId w:val="24"/>
  </w:num>
  <w:num w:numId="20">
    <w:abstractNumId w:val="11"/>
  </w:num>
  <w:num w:numId="21">
    <w:abstractNumId w:val="16"/>
  </w:num>
  <w:num w:numId="22">
    <w:abstractNumId w:val="4"/>
  </w:num>
  <w:num w:numId="23">
    <w:abstractNumId w:val="26"/>
  </w:num>
  <w:num w:numId="24">
    <w:abstractNumId w:val="42"/>
  </w:num>
  <w:num w:numId="25">
    <w:abstractNumId w:val="33"/>
  </w:num>
  <w:num w:numId="26">
    <w:abstractNumId w:val="23"/>
  </w:num>
  <w:num w:numId="27">
    <w:abstractNumId w:val="35"/>
  </w:num>
  <w:num w:numId="28">
    <w:abstractNumId w:val="36"/>
  </w:num>
  <w:num w:numId="29">
    <w:abstractNumId w:val="41"/>
  </w:num>
  <w:num w:numId="30">
    <w:abstractNumId w:val="21"/>
  </w:num>
  <w:num w:numId="31">
    <w:abstractNumId w:val="10"/>
  </w:num>
  <w:num w:numId="32">
    <w:abstractNumId w:val="14"/>
  </w:num>
  <w:num w:numId="33">
    <w:abstractNumId w:val="6"/>
  </w:num>
  <w:num w:numId="34">
    <w:abstractNumId w:val="30"/>
  </w:num>
  <w:num w:numId="35">
    <w:abstractNumId w:val="22"/>
  </w:num>
  <w:num w:numId="36">
    <w:abstractNumId w:val="32"/>
  </w:num>
  <w:num w:numId="37">
    <w:abstractNumId w:val="12"/>
  </w:num>
  <w:num w:numId="38">
    <w:abstractNumId w:val="40"/>
  </w:num>
  <w:num w:numId="39">
    <w:abstractNumId w:val="19"/>
  </w:num>
  <w:num w:numId="40">
    <w:abstractNumId w:val="7"/>
  </w:num>
  <w:num w:numId="41">
    <w:abstractNumId w:val="18"/>
  </w:num>
  <w:num w:numId="42">
    <w:abstractNumId w:val="15"/>
  </w:num>
  <w:num w:numId="43">
    <w:abstractNumId w:val="37"/>
  </w:num>
  <w:num w:numId="44">
    <w:abstractNumId w:val="13"/>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06</TotalTime>
  <Pages>80</Pages>
  <Words>17460</Words>
  <Characters>92539</Characters>
  <Application>Microsoft Office Word</Application>
  <DocSecurity>0</DocSecurity>
  <Lines>771</Lines>
  <Paragraphs>21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49</cp:revision>
  <dcterms:created xsi:type="dcterms:W3CDTF">2019-05-15T05:48:00Z</dcterms:created>
  <dcterms:modified xsi:type="dcterms:W3CDTF">2020-10-25T15:45:00Z</dcterms:modified>
</cp:coreProperties>
</file>